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9B432B" w14:paraId="1709ED52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D295CA8" w14:textId="77777777" w:rsidR="0000007A" w:rsidRPr="009B43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B43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4A6A6" w14:textId="77777777" w:rsidR="0000007A" w:rsidRPr="009B432B" w:rsidRDefault="00747F5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9B432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Journal of Biochemistry International</w:t>
              </w:r>
            </w:hyperlink>
          </w:p>
        </w:tc>
      </w:tr>
      <w:tr w:rsidR="0000007A" w:rsidRPr="009B432B" w14:paraId="758323CE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2E23369" w14:textId="77777777" w:rsidR="0000007A" w:rsidRPr="009B43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B43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B2E11" w14:textId="77777777" w:rsidR="0000007A" w:rsidRPr="009B432B" w:rsidRDefault="007529D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I_12955</w:t>
            </w:r>
          </w:p>
        </w:tc>
      </w:tr>
      <w:tr w:rsidR="0000007A" w:rsidRPr="009B432B" w14:paraId="1C35C68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30189C0" w14:textId="77777777" w:rsidR="0000007A" w:rsidRPr="009B432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B43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E6497" w14:textId="77777777" w:rsidR="0000007A" w:rsidRPr="009B432B" w:rsidRDefault="007529DA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rative Study on the Extraction of Alpinia galanga (L.) Willd. Essential Oil for Evaluating Yield Efficiency</w:t>
            </w:r>
          </w:p>
        </w:tc>
      </w:tr>
      <w:tr w:rsidR="00CF0BBB" w:rsidRPr="009B432B" w14:paraId="39ED2EFA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60E026E" w14:textId="77777777" w:rsidR="00CF0BBB" w:rsidRPr="009B432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B432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02A8C" w14:textId="77777777" w:rsidR="00CF0BBB" w:rsidRPr="009B432B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5B2FF8DF" w14:textId="77777777" w:rsidR="00037D52" w:rsidRPr="009B432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A1EF21" w14:textId="124B82EF" w:rsidR="00216493" w:rsidRPr="009B432B" w:rsidRDefault="00216493" w:rsidP="0021649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216493" w:rsidRPr="009B432B" w14:paraId="604E2E8E" w14:textId="77777777" w:rsidTr="00F26FD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C5FA62B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C76B017" w14:textId="77777777" w:rsidR="00216493" w:rsidRPr="009B43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6493" w:rsidRPr="009B432B" w14:paraId="1D46D666" w14:textId="77777777" w:rsidTr="00F26FDF">
        <w:tc>
          <w:tcPr>
            <w:tcW w:w="1265" w:type="pct"/>
            <w:noWrap/>
          </w:tcPr>
          <w:p w14:paraId="325CF360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2F17208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3B073AC" w14:textId="77777777" w:rsidR="003416FC" w:rsidRPr="009B432B" w:rsidRDefault="003416FC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352745C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9B432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B432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16493" w:rsidRPr="009B432B" w14:paraId="05726D23" w14:textId="77777777" w:rsidTr="00F26FDF">
        <w:trPr>
          <w:trHeight w:val="1264"/>
        </w:trPr>
        <w:tc>
          <w:tcPr>
            <w:tcW w:w="1265" w:type="pct"/>
            <w:noWrap/>
          </w:tcPr>
          <w:p w14:paraId="419BCCE3" w14:textId="77777777" w:rsidR="00216493" w:rsidRPr="009B43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1100565" w14:textId="77777777" w:rsidR="00216493" w:rsidRPr="009B432B" w:rsidRDefault="00216493" w:rsidP="0021649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EABC0DE" w14:textId="77777777" w:rsidR="00216493" w:rsidRPr="009B432B" w:rsidRDefault="00E837CD" w:rsidP="0021649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ough there are substantial body of scientific literature examining various method of essential </w:t>
            </w:r>
            <w:proofErr w:type="spellStart"/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ils.This</w:t>
            </w:r>
            <w:proofErr w:type="spellEnd"/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urrent research has illustrated the extensive research</w:t>
            </w:r>
            <w:r w:rsidR="00E90824"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Alpinia galanga, which is of medicinal importance.</w:t>
            </w:r>
          </w:p>
        </w:tc>
        <w:tc>
          <w:tcPr>
            <w:tcW w:w="1523" w:type="pct"/>
          </w:tcPr>
          <w:p w14:paraId="0E12E1F0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9B432B" w14:paraId="14761320" w14:textId="77777777" w:rsidTr="00F26FDF">
        <w:trPr>
          <w:trHeight w:val="1262"/>
        </w:trPr>
        <w:tc>
          <w:tcPr>
            <w:tcW w:w="1265" w:type="pct"/>
            <w:noWrap/>
          </w:tcPr>
          <w:p w14:paraId="11D18CFE" w14:textId="77777777" w:rsidR="00216493" w:rsidRPr="009B43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F1AA55F" w14:textId="77777777" w:rsidR="00216493" w:rsidRPr="009B43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C46F0B9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88DC06D" w14:textId="77777777" w:rsidR="00216493" w:rsidRPr="009B432B" w:rsidRDefault="00E90824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11BD98F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9B432B" w14:paraId="6BA01CF3" w14:textId="77777777" w:rsidTr="00F26FDF">
        <w:trPr>
          <w:trHeight w:val="1262"/>
        </w:trPr>
        <w:tc>
          <w:tcPr>
            <w:tcW w:w="1265" w:type="pct"/>
            <w:noWrap/>
          </w:tcPr>
          <w:p w14:paraId="10C873BE" w14:textId="77777777" w:rsidR="00216493" w:rsidRPr="009B432B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750CED94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C033164" w14:textId="77777777" w:rsidR="00216493" w:rsidRPr="009B432B" w:rsidRDefault="00E90824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18A8F15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9B432B" w14:paraId="3FFDD6A6" w14:textId="77777777" w:rsidTr="00F26FDF">
        <w:trPr>
          <w:trHeight w:val="704"/>
        </w:trPr>
        <w:tc>
          <w:tcPr>
            <w:tcW w:w="1265" w:type="pct"/>
            <w:noWrap/>
          </w:tcPr>
          <w:p w14:paraId="78838DEF" w14:textId="77777777" w:rsidR="00216493" w:rsidRPr="009B432B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9E90D2C" w14:textId="77777777" w:rsidR="00216493" w:rsidRPr="009B432B" w:rsidRDefault="00E90824" w:rsidP="002164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CAB3ADC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9B432B" w14:paraId="1F2B7C53" w14:textId="77777777" w:rsidTr="00F26FDF">
        <w:trPr>
          <w:trHeight w:val="703"/>
        </w:trPr>
        <w:tc>
          <w:tcPr>
            <w:tcW w:w="1265" w:type="pct"/>
            <w:noWrap/>
          </w:tcPr>
          <w:p w14:paraId="08207826" w14:textId="77777777" w:rsidR="00216493" w:rsidRPr="009B432B" w:rsidRDefault="00216493" w:rsidP="002164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0ADF51D" w14:textId="77777777" w:rsidR="00216493" w:rsidRPr="009B432B" w:rsidRDefault="00E90824" w:rsidP="002164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ferences are limited </w:t>
            </w:r>
            <w:proofErr w:type="spellStart"/>
            <w:r w:rsidRPr="009B432B">
              <w:rPr>
                <w:rFonts w:ascii="Arial" w:hAnsi="Arial" w:cs="Arial"/>
                <w:bCs/>
                <w:sz w:val="20"/>
                <w:szCs w:val="20"/>
                <w:lang w:val="en-GB"/>
              </w:rPr>
              <w:t>upto</w:t>
            </w:r>
            <w:proofErr w:type="spellEnd"/>
            <w:r w:rsidRPr="009B432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latest 2014, reference aren’t sufficient </w:t>
            </w:r>
          </w:p>
        </w:tc>
        <w:tc>
          <w:tcPr>
            <w:tcW w:w="1523" w:type="pct"/>
          </w:tcPr>
          <w:p w14:paraId="0CA132EE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6493" w:rsidRPr="009B432B" w14:paraId="2FB28BB2" w14:textId="77777777" w:rsidTr="00F26FDF">
        <w:trPr>
          <w:trHeight w:val="386"/>
        </w:trPr>
        <w:tc>
          <w:tcPr>
            <w:tcW w:w="1265" w:type="pct"/>
            <w:noWrap/>
          </w:tcPr>
          <w:p w14:paraId="624D47E7" w14:textId="77777777" w:rsidR="00216493" w:rsidRPr="009B432B" w:rsidRDefault="00216493" w:rsidP="0021649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49CC5B42" w14:textId="77777777" w:rsidR="00216493" w:rsidRPr="009B43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FD5D3DC" w14:textId="77777777" w:rsidR="00216493" w:rsidRPr="009B432B" w:rsidRDefault="00126C5B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9B432B">
              <w:rPr>
                <w:rFonts w:ascii="Arial" w:hAnsi="Arial" w:cs="Arial"/>
                <w:sz w:val="20"/>
                <w:szCs w:val="20"/>
                <w:lang w:val="en-GB"/>
              </w:rPr>
              <w:t>Grammartical</w:t>
            </w:r>
            <w:proofErr w:type="spellEnd"/>
            <w:r w:rsidRPr="009B432B">
              <w:rPr>
                <w:rFonts w:ascii="Arial" w:hAnsi="Arial" w:cs="Arial"/>
                <w:sz w:val="20"/>
                <w:szCs w:val="20"/>
                <w:lang w:val="en-GB"/>
              </w:rPr>
              <w:t xml:space="preserve"> errors were found</w:t>
            </w:r>
          </w:p>
        </w:tc>
        <w:tc>
          <w:tcPr>
            <w:tcW w:w="1523" w:type="pct"/>
          </w:tcPr>
          <w:p w14:paraId="092D7372" w14:textId="77777777" w:rsidR="00216493" w:rsidRPr="009B43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6493" w:rsidRPr="009B432B" w14:paraId="70366236" w14:textId="77777777" w:rsidTr="009B432B">
        <w:trPr>
          <w:trHeight w:val="575"/>
        </w:trPr>
        <w:tc>
          <w:tcPr>
            <w:tcW w:w="1265" w:type="pct"/>
            <w:noWrap/>
          </w:tcPr>
          <w:p w14:paraId="6FA5F6BD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9B432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9B432B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4CF7B103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54E9FC6" w14:textId="77777777" w:rsidR="00216493" w:rsidRPr="009B432B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454470C" w14:textId="77777777" w:rsidR="00216493" w:rsidRPr="009B432B" w:rsidRDefault="00216493" w:rsidP="002164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0048CE7" w14:textId="77777777" w:rsidR="00216493" w:rsidRPr="009B432B" w:rsidRDefault="00216493" w:rsidP="0021649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216493" w:rsidRPr="009B432B" w14:paraId="7CFEF415" w14:textId="77777777" w:rsidTr="00F26FDF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E53D6" w14:textId="77777777" w:rsidR="00216493" w:rsidRPr="009B432B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432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B432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A02EB06" w14:textId="77777777" w:rsidR="00216493" w:rsidRPr="009B432B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6493" w:rsidRPr="009B432B" w14:paraId="457C003C" w14:textId="77777777" w:rsidTr="00634115">
        <w:trPr>
          <w:trHeight w:val="935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6BE97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A9586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  <w:shd w:val="clear" w:color="auto" w:fill="auto"/>
          </w:tcPr>
          <w:p w14:paraId="02B71A63" w14:textId="77777777" w:rsidR="00216493" w:rsidRPr="009B432B" w:rsidRDefault="00216493" w:rsidP="0021649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B432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9B432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B432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216493" w:rsidRPr="009B432B" w14:paraId="227F8383" w14:textId="77777777" w:rsidTr="00634115">
        <w:trPr>
          <w:trHeight w:val="697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E773" w14:textId="77777777" w:rsidR="00216493" w:rsidRPr="009B432B" w:rsidRDefault="00216493" w:rsidP="0021649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B432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CB8F59A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2F214" w14:textId="77777777" w:rsidR="00216493" w:rsidRPr="009B432B" w:rsidRDefault="00216493" w:rsidP="0021649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432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61FDE100" w14:textId="3E81C2A1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3ADA0E1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shd w:val="clear" w:color="auto" w:fill="auto"/>
            <w:vAlign w:val="center"/>
          </w:tcPr>
          <w:p w14:paraId="1701B673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C12408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9020F9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4DB0AC" w14:textId="77777777" w:rsidR="00216493" w:rsidRPr="009B432B" w:rsidRDefault="00216493" w:rsidP="0021649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091E373" w14:textId="77777777" w:rsidR="004C3DF1" w:rsidRPr="009B432B" w:rsidRDefault="004C3DF1" w:rsidP="008F72C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61605FC7" w14:textId="77777777" w:rsidR="009B432B" w:rsidRPr="009B432B" w:rsidRDefault="009B432B" w:rsidP="009B432B">
      <w:pPr>
        <w:rPr>
          <w:rFonts w:ascii="Arial" w:hAnsi="Arial" w:cs="Arial"/>
          <w:b/>
          <w:sz w:val="20"/>
          <w:szCs w:val="20"/>
          <w:u w:val="single"/>
        </w:rPr>
      </w:pPr>
      <w:bookmarkStart w:id="2" w:name="_Hlk191115466"/>
    </w:p>
    <w:p w14:paraId="4B6F16F2" w14:textId="77777777" w:rsidR="009B432B" w:rsidRPr="009B432B" w:rsidRDefault="009B432B" w:rsidP="009B432B">
      <w:pPr>
        <w:rPr>
          <w:rFonts w:ascii="Arial" w:hAnsi="Arial" w:cs="Arial"/>
          <w:b/>
          <w:sz w:val="20"/>
          <w:szCs w:val="20"/>
          <w:u w:val="single"/>
        </w:rPr>
      </w:pPr>
    </w:p>
    <w:p w14:paraId="6D6C70CB" w14:textId="77777777" w:rsidR="009B432B" w:rsidRPr="009B432B" w:rsidRDefault="009B432B" w:rsidP="009B432B">
      <w:pPr>
        <w:rPr>
          <w:rFonts w:ascii="Arial" w:hAnsi="Arial" w:cs="Arial"/>
          <w:b/>
          <w:sz w:val="20"/>
          <w:szCs w:val="20"/>
          <w:u w:val="single"/>
        </w:rPr>
      </w:pPr>
    </w:p>
    <w:p w14:paraId="4234C062" w14:textId="7FD0196D" w:rsidR="009B432B" w:rsidRPr="009B432B" w:rsidRDefault="009B432B" w:rsidP="009B432B">
      <w:pPr>
        <w:rPr>
          <w:rFonts w:ascii="Arial" w:hAnsi="Arial" w:cs="Arial"/>
          <w:b/>
          <w:sz w:val="20"/>
          <w:szCs w:val="20"/>
          <w:u w:val="single"/>
        </w:rPr>
      </w:pPr>
      <w:r w:rsidRPr="009B432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0C4B807" w14:textId="77777777" w:rsidR="009B432B" w:rsidRPr="009B432B" w:rsidRDefault="009B432B" w:rsidP="009B432B">
      <w:pPr>
        <w:rPr>
          <w:rFonts w:ascii="Arial" w:hAnsi="Arial" w:cs="Arial"/>
          <w:b/>
          <w:sz w:val="20"/>
          <w:szCs w:val="20"/>
          <w:u w:val="single"/>
        </w:rPr>
      </w:pPr>
    </w:p>
    <w:p w14:paraId="469867B4" w14:textId="70C7047B" w:rsidR="009B432B" w:rsidRPr="009B432B" w:rsidRDefault="009B432B" w:rsidP="009B432B">
      <w:pPr>
        <w:rPr>
          <w:rFonts w:ascii="Arial" w:hAnsi="Arial" w:cs="Arial"/>
          <w:b/>
          <w:bCs/>
          <w:sz w:val="20"/>
          <w:szCs w:val="20"/>
          <w:u w:val="single"/>
        </w:rPr>
      </w:pPr>
      <w:proofErr w:type="spellStart"/>
      <w:r w:rsidRPr="009B432B">
        <w:rPr>
          <w:rFonts w:ascii="Arial" w:hAnsi="Arial" w:cs="Arial"/>
          <w:b/>
          <w:bCs/>
          <w:color w:val="000000"/>
          <w:sz w:val="20"/>
          <w:szCs w:val="20"/>
        </w:rPr>
        <w:t>Sushilta</w:t>
      </w:r>
      <w:proofErr w:type="spellEnd"/>
      <w:r w:rsidRPr="009B432B">
        <w:rPr>
          <w:rFonts w:ascii="Arial" w:hAnsi="Arial" w:cs="Arial"/>
          <w:b/>
          <w:bCs/>
          <w:color w:val="000000"/>
          <w:sz w:val="20"/>
          <w:szCs w:val="20"/>
        </w:rPr>
        <w:t xml:space="preserve"> Pradhan</w:t>
      </w:r>
      <w:r w:rsidRPr="009B432B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9B432B">
        <w:rPr>
          <w:rFonts w:ascii="Arial" w:hAnsi="Arial" w:cs="Arial"/>
          <w:b/>
          <w:bCs/>
          <w:color w:val="000000"/>
          <w:sz w:val="20"/>
          <w:szCs w:val="20"/>
        </w:rPr>
        <w:t>North Bengal University</w:t>
      </w:r>
      <w:r w:rsidRPr="009B432B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9B432B">
        <w:rPr>
          <w:rFonts w:ascii="Arial" w:hAnsi="Arial" w:cs="Arial"/>
          <w:b/>
          <w:bCs/>
          <w:color w:val="000000"/>
          <w:sz w:val="20"/>
          <w:szCs w:val="20"/>
        </w:rPr>
        <w:t>India</w:t>
      </w:r>
    </w:p>
    <w:bookmarkEnd w:id="2"/>
    <w:p w14:paraId="74619BC0" w14:textId="77777777" w:rsidR="009B432B" w:rsidRPr="009B432B" w:rsidRDefault="009B432B" w:rsidP="008F72C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735D518B" w14:textId="77777777" w:rsidR="009B432B" w:rsidRPr="009B432B" w:rsidRDefault="009B432B" w:rsidP="008F72C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077E87E4" w14:textId="77777777" w:rsidR="009B432B" w:rsidRPr="009B432B" w:rsidRDefault="009B432B" w:rsidP="008F72C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9B432B" w:rsidRPr="009B432B" w:rsidSect="00930727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0E173" w14:textId="77777777" w:rsidR="0032789C" w:rsidRPr="0000007A" w:rsidRDefault="0032789C" w:rsidP="0099583E">
      <w:r>
        <w:separator/>
      </w:r>
    </w:p>
  </w:endnote>
  <w:endnote w:type="continuationSeparator" w:id="0">
    <w:p w14:paraId="3DF20F6D" w14:textId="77777777" w:rsidR="0032789C" w:rsidRPr="0000007A" w:rsidRDefault="0032789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00001" w14:textId="77777777" w:rsidR="0032789C" w:rsidRPr="0000007A" w:rsidRDefault="0032789C" w:rsidP="0099583E">
      <w:r>
        <w:separator/>
      </w:r>
    </w:p>
  </w:footnote>
  <w:footnote w:type="continuationSeparator" w:id="0">
    <w:p w14:paraId="2DDC6DE5" w14:textId="77777777" w:rsidR="0032789C" w:rsidRPr="0000007A" w:rsidRDefault="0032789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B48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9BE428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15431236">
    <w:abstractNumId w:val="3"/>
  </w:num>
  <w:num w:numId="2" w16cid:durableId="1970354215">
    <w:abstractNumId w:val="7"/>
  </w:num>
  <w:num w:numId="3" w16cid:durableId="1259096622">
    <w:abstractNumId w:val="6"/>
  </w:num>
  <w:num w:numId="4" w16cid:durableId="1542092202">
    <w:abstractNumId w:val="8"/>
  </w:num>
  <w:num w:numId="5" w16cid:durableId="1005286005">
    <w:abstractNumId w:val="5"/>
  </w:num>
  <w:num w:numId="6" w16cid:durableId="1867719233">
    <w:abstractNumId w:val="0"/>
  </w:num>
  <w:num w:numId="7" w16cid:durableId="785004615">
    <w:abstractNumId w:val="2"/>
  </w:num>
  <w:num w:numId="8" w16cid:durableId="1011831610">
    <w:abstractNumId w:val="10"/>
  </w:num>
  <w:num w:numId="9" w16cid:durableId="1245454214">
    <w:abstractNumId w:val="9"/>
  </w:num>
  <w:num w:numId="10" w16cid:durableId="1654527547">
    <w:abstractNumId w:val="1"/>
  </w:num>
  <w:num w:numId="11" w16cid:durableId="10145293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14E9"/>
    <w:rsid w:val="000B48AC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26C5B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16493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2789C"/>
    <w:rsid w:val="0033692F"/>
    <w:rsid w:val="003416FC"/>
    <w:rsid w:val="00366375"/>
    <w:rsid w:val="003A04E7"/>
    <w:rsid w:val="003A68ED"/>
    <w:rsid w:val="003A6E1A"/>
    <w:rsid w:val="003B2172"/>
    <w:rsid w:val="003B2860"/>
    <w:rsid w:val="003C02B9"/>
    <w:rsid w:val="003C26CB"/>
    <w:rsid w:val="003C3543"/>
    <w:rsid w:val="003C54D9"/>
    <w:rsid w:val="003C7127"/>
    <w:rsid w:val="003E746A"/>
    <w:rsid w:val="0040415E"/>
    <w:rsid w:val="00405613"/>
    <w:rsid w:val="00407D92"/>
    <w:rsid w:val="00422010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20677"/>
    <w:rsid w:val="00622EE8"/>
    <w:rsid w:val="00624032"/>
    <w:rsid w:val="00634115"/>
    <w:rsid w:val="00645A56"/>
    <w:rsid w:val="006532DF"/>
    <w:rsid w:val="0065579D"/>
    <w:rsid w:val="00656063"/>
    <w:rsid w:val="00663792"/>
    <w:rsid w:val="0067046C"/>
    <w:rsid w:val="00680EB4"/>
    <w:rsid w:val="00681304"/>
    <w:rsid w:val="006836B8"/>
    <w:rsid w:val="0068446F"/>
    <w:rsid w:val="00691B23"/>
    <w:rsid w:val="00696CAD"/>
    <w:rsid w:val="006A5E0B"/>
    <w:rsid w:val="006C3797"/>
    <w:rsid w:val="006E4337"/>
    <w:rsid w:val="006E7D6E"/>
    <w:rsid w:val="00701186"/>
    <w:rsid w:val="00701287"/>
    <w:rsid w:val="00707BE1"/>
    <w:rsid w:val="007238EB"/>
    <w:rsid w:val="007317C3"/>
    <w:rsid w:val="00735257"/>
    <w:rsid w:val="0073538B"/>
    <w:rsid w:val="00747F53"/>
    <w:rsid w:val="007529DA"/>
    <w:rsid w:val="00766889"/>
    <w:rsid w:val="00766A0D"/>
    <w:rsid w:val="00767F8C"/>
    <w:rsid w:val="0077245B"/>
    <w:rsid w:val="00774427"/>
    <w:rsid w:val="00780B67"/>
    <w:rsid w:val="007C04B0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51DAC"/>
    <w:rsid w:val="00864044"/>
    <w:rsid w:val="00872E19"/>
    <w:rsid w:val="00877F10"/>
    <w:rsid w:val="00882091"/>
    <w:rsid w:val="00893E75"/>
    <w:rsid w:val="008B7EA2"/>
    <w:rsid w:val="008C2F62"/>
    <w:rsid w:val="008D020E"/>
    <w:rsid w:val="008F36E4"/>
    <w:rsid w:val="008F72CD"/>
    <w:rsid w:val="00930727"/>
    <w:rsid w:val="009553EC"/>
    <w:rsid w:val="00956A49"/>
    <w:rsid w:val="00982766"/>
    <w:rsid w:val="009852C4"/>
    <w:rsid w:val="0099583E"/>
    <w:rsid w:val="009A0242"/>
    <w:rsid w:val="009A59ED"/>
    <w:rsid w:val="009B432B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576B3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45A76"/>
    <w:rsid w:val="00B56F2D"/>
    <w:rsid w:val="00B62087"/>
    <w:rsid w:val="00B62F41"/>
    <w:rsid w:val="00B760E1"/>
    <w:rsid w:val="00BA1AB3"/>
    <w:rsid w:val="00BA6421"/>
    <w:rsid w:val="00BB25D5"/>
    <w:rsid w:val="00BB4FEC"/>
    <w:rsid w:val="00BC1F82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7FD2"/>
    <w:rsid w:val="00E27803"/>
    <w:rsid w:val="00E451EA"/>
    <w:rsid w:val="00E57F4B"/>
    <w:rsid w:val="00E63889"/>
    <w:rsid w:val="00E71C8D"/>
    <w:rsid w:val="00E72360"/>
    <w:rsid w:val="00E80826"/>
    <w:rsid w:val="00E837CD"/>
    <w:rsid w:val="00E90824"/>
    <w:rsid w:val="00E972A7"/>
    <w:rsid w:val="00EA4D8A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26FDF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5BD6D9"/>
  <w15:chartTrackingRefBased/>
  <w15:docId w15:val="{2D030DA7-6251-5A4C-87ED-A2A8D6B7A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04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D7DBE5-0A97-485E-A647-18DD594B7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276838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28</cp:lastModifiedBy>
  <cp:revision>6</cp:revision>
  <dcterms:created xsi:type="dcterms:W3CDTF">2025-03-28T15:41:00Z</dcterms:created>
  <dcterms:modified xsi:type="dcterms:W3CDTF">2025-04-01T11:44:00Z</dcterms:modified>
</cp:coreProperties>
</file>